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0B602" w14:textId="77777777" w:rsidR="007C1A8C" w:rsidRPr="00D01A23" w:rsidRDefault="007C1A8C" w:rsidP="007C1A8C">
      <w:pPr>
        <w:ind w:left="-360"/>
        <w:jc w:val="right"/>
        <w:rPr>
          <w:rFonts w:cs="Calibri"/>
          <w:b/>
          <w:color w:val="000000"/>
          <w:sz w:val="20"/>
          <w:szCs w:val="20"/>
          <w:lang w:val="ka-GE"/>
        </w:rPr>
      </w:pPr>
      <w:permStart w:id="1588609006" w:edGrp="everyone"/>
      <w:permEnd w:id="1588609006"/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ნართი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№2</w:t>
      </w:r>
    </w:p>
    <w:p w14:paraId="57C32804" w14:textId="77777777" w:rsidR="007C1A8C" w:rsidRDefault="007C1A8C" w:rsidP="007C1A8C">
      <w:pPr>
        <w:ind w:left="-360"/>
        <w:jc w:val="center"/>
        <w:rPr>
          <w:rFonts w:ascii="Sylfaen" w:hAnsi="Sylfaen" w:cs="Sylfaen"/>
          <w:b/>
          <w:color w:val="000000"/>
          <w:sz w:val="20"/>
          <w:szCs w:val="20"/>
          <w:lang w:val="ka-GE"/>
        </w:rPr>
      </w:pP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ავტომანქანების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მონაცემები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სახელმწიფო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ნომრები</w:t>
      </w:r>
    </w:p>
    <w:p w14:paraId="74E3119E" w14:textId="77777777" w:rsidR="007C1A8C" w:rsidRPr="00D01A23" w:rsidRDefault="007C1A8C" w:rsidP="007C1A8C">
      <w:pPr>
        <w:ind w:left="-360"/>
        <w:jc w:val="center"/>
        <w:rPr>
          <w:rFonts w:cs="Calibri"/>
          <w:b/>
          <w:color w:val="000000"/>
          <w:sz w:val="20"/>
          <w:szCs w:val="20"/>
          <w:lang w:val="ka-GE"/>
        </w:rPr>
      </w:pPr>
    </w:p>
    <w:tbl>
      <w:tblPr>
        <w:tblW w:w="0" w:type="auto"/>
        <w:tblInd w:w="-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"/>
        <w:gridCol w:w="2195"/>
        <w:gridCol w:w="1775"/>
        <w:gridCol w:w="1437"/>
        <w:gridCol w:w="3680"/>
      </w:tblGrid>
      <w:tr w:rsidR="007C1A8C" w:rsidRPr="007C1A8C" w14:paraId="1C06BC8E" w14:textId="77777777" w:rsidTr="00D01A23">
        <w:tc>
          <w:tcPr>
            <w:tcW w:w="828" w:type="dxa"/>
            <w:shd w:val="clear" w:color="auto" w:fill="auto"/>
          </w:tcPr>
          <w:p w14:paraId="4627D76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#</w:t>
            </w:r>
          </w:p>
        </w:tc>
        <w:tc>
          <w:tcPr>
            <w:tcW w:w="2740" w:type="dxa"/>
            <w:shd w:val="clear" w:color="auto" w:fill="auto"/>
          </w:tcPr>
          <w:p w14:paraId="017E7D2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ხელმწიფო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ნომერ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,</w:t>
            </w:r>
          </w:p>
        </w:tc>
        <w:tc>
          <w:tcPr>
            <w:tcW w:w="1987" w:type="dxa"/>
            <w:shd w:val="clear" w:color="auto" w:fill="auto"/>
          </w:tcPr>
          <w:p w14:paraId="6C95187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ვტომანქან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არკა</w:t>
            </w:r>
          </w:p>
        </w:tc>
        <w:tc>
          <w:tcPr>
            <w:tcW w:w="1800" w:type="dxa"/>
            <w:shd w:val="clear" w:color="auto" w:fill="auto"/>
          </w:tcPr>
          <w:p w14:paraId="2ED957E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წვავი</w:t>
            </w:r>
          </w:p>
        </w:tc>
        <w:tc>
          <w:tcPr>
            <w:tcW w:w="3803" w:type="dxa"/>
            <w:shd w:val="clear" w:color="auto" w:fill="auto"/>
          </w:tcPr>
          <w:p w14:paraId="630D9B2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გა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ისტემ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ნ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პლასტიკურ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ბარათ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აობაზე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ინფორმაც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(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მონტაჟებულ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ომზადებულ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უ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რ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)</w:t>
            </w:r>
          </w:p>
        </w:tc>
      </w:tr>
      <w:tr w:rsidR="007C1A8C" w:rsidRPr="007C1A8C" w14:paraId="4F27840C" w14:textId="77777777" w:rsidTr="00D01A23">
        <w:tc>
          <w:tcPr>
            <w:tcW w:w="828" w:type="dxa"/>
            <w:shd w:val="clear" w:color="auto" w:fill="auto"/>
          </w:tcPr>
          <w:p w14:paraId="497C57B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130799329" w:edGrp="everyone" w:colFirst="0" w:colLast="0"/>
            <w:permStart w:id="1060121153" w:edGrp="everyone" w:colFirst="1" w:colLast="1"/>
            <w:permStart w:id="1376080382" w:edGrp="everyone" w:colFirst="2" w:colLast="2"/>
            <w:permStart w:id="266558346" w:edGrp="everyone" w:colFirst="3" w:colLast="3"/>
            <w:permStart w:id="1192441600" w:edGrp="everyone" w:colFirst="4" w:colLast="4"/>
          </w:p>
        </w:tc>
        <w:tc>
          <w:tcPr>
            <w:tcW w:w="2740" w:type="dxa"/>
            <w:shd w:val="clear" w:color="auto" w:fill="auto"/>
          </w:tcPr>
          <w:p w14:paraId="423D25C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EDEFC2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0B7CABEE" w14:textId="4D15A188" w:rsidR="007C1A8C" w:rsidRPr="004D2BE2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3803" w:type="dxa"/>
            <w:shd w:val="clear" w:color="auto" w:fill="auto"/>
          </w:tcPr>
          <w:p w14:paraId="48DC86A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48A4D18" w14:textId="77777777" w:rsidTr="00D01A23">
        <w:tc>
          <w:tcPr>
            <w:tcW w:w="828" w:type="dxa"/>
            <w:shd w:val="clear" w:color="auto" w:fill="auto"/>
          </w:tcPr>
          <w:p w14:paraId="3A019B1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6712924" w:edGrp="everyone" w:colFirst="0" w:colLast="0"/>
            <w:permStart w:id="1886354229" w:edGrp="everyone" w:colFirst="1" w:colLast="1"/>
            <w:permStart w:id="1859005965" w:edGrp="everyone" w:colFirst="2" w:colLast="2"/>
            <w:permStart w:id="86842099" w:edGrp="everyone" w:colFirst="3" w:colLast="3"/>
            <w:permStart w:id="1596079433" w:edGrp="everyone" w:colFirst="4" w:colLast="4"/>
            <w:permEnd w:id="2130799329"/>
            <w:permEnd w:id="1060121153"/>
            <w:permEnd w:id="1376080382"/>
            <w:permEnd w:id="266558346"/>
            <w:permEnd w:id="1192441600"/>
          </w:p>
        </w:tc>
        <w:tc>
          <w:tcPr>
            <w:tcW w:w="2740" w:type="dxa"/>
            <w:shd w:val="clear" w:color="auto" w:fill="auto"/>
          </w:tcPr>
          <w:p w14:paraId="6AA7E6A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46483C9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5C49D90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1817CFC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4A5D8587" w14:textId="77777777" w:rsidTr="00D01A23">
        <w:tc>
          <w:tcPr>
            <w:tcW w:w="828" w:type="dxa"/>
            <w:shd w:val="clear" w:color="auto" w:fill="auto"/>
          </w:tcPr>
          <w:p w14:paraId="28BC891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869294581" w:edGrp="everyone" w:colFirst="0" w:colLast="0"/>
            <w:permStart w:id="1157324867" w:edGrp="everyone" w:colFirst="1" w:colLast="1"/>
            <w:permStart w:id="1989087652" w:edGrp="everyone" w:colFirst="2" w:colLast="2"/>
            <w:permStart w:id="448926444" w:edGrp="everyone" w:colFirst="3" w:colLast="3"/>
            <w:permStart w:id="78792835" w:edGrp="everyone" w:colFirst="4" w:colLast="4"/>
            <w:permEnd w:id="6712924"/>
            <w:permEnd w:id="1886354229"/>
            <w:permEnd w:id="1859005965"/>
            <w:permEnd w:id="86842099"/>
            <w:permEnd w:id="1596079433"/>
          </w:p>
        </w:tc>
        <w:tc>
          <w:tcPr>
            <w:tcW w:w="2740" w:type="dxa"/>
            <w:shd w:val="clear" w:color="auto" w:fill="auto"/>
          </w:tcPr>
          <w:p w14:paraId="63E3ABA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03D8C1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44337D4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065A1ED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79FC14D" w14:textId="77777777" w:rsidTr="00D01A23">
        <w:tc>
          <w:tcPr>
            <w:tcW w:w="828" w:type="dxa"/>
            <w:shd w:val="clear" w:color="auto" w:fill="auto"/>
          </w:tcPr>
          <w:p w14:paraId="00D8761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760575891" w:edGrp="everyone" w:colFirst="0" w:colLast="0"/>
            <w:permStart w:id="1110120627" w:edGrp="everyone" w:colFirst="1" w:colLast="1"/>
            <w:permStart w:id="1021393121" w:edGrp="everyone" w:colFirst="2" w:colLast="2"/>
            <w:permStart w:id="1439449974" w:edGrp="everyone" w:colFirst="3" w:colLast="3"/>
            <w:permStart w:id="659696019" w:edGrp="everyone" w:colFirst="4" w:colLast="4"/>
            <w:permEnd w:id="869294581"/>
            <w:permEnd w:id="1157324867"/>
            <w:permEnd w:id="1989087652"/>
            <w:permEnd w:id="448926444"/>
            <w:permEnd w:id="78792835"/>
          </w:p>
        </w:tc>
        <w:tc>
          <w:tcPr>
            <w:tcW w:w="2740" w:type="dxa"/>
            <w:shd w:val="clear" w:color="auto" w:fill="auto"/>
          </w:tcPr>
          <w:p w14:paraId="0B3644D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BFBBDB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43A9805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8AC5E0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F821341" w14:textId="77777777" w:rsidTr="00D01A23">
        <w:tc>
          <w:tcPr>
            <w:tcW w:w="828" w:type="dxa"/>
            <w:shd w:val="clear" w:color="auto" w:fill="auto"/>
          </w:tcPr>
          <w:p w14:paraId="76C79ED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144665836" w:edGrp="everyone" w:colFirst="0" w:colLast="0"/>
            <w:permStart w:id="1342445447" w:edGrp="everyone" w:colFirst="1" w:colLast="1"/>
            <w:permStart w:id="1810725748" w:edGrp="everyone" w:colFirst="2" w:colLast="2"/>
            <w:permStart w:id="619392970" w:edGrp="everyone" w:colFirst="3" w:colLast="3"/>
            <w:permStart w:id="28709888" w:edGrp="everyone" w:colFirst="4" w:colLast="4"/>
            <w:permEnd w:id="1760575891"/>
            <w:permEnd w:id="1110120627"/>
            <w:permEnd w:id="1021393121"/>
            <w:permEnd w:id="1439449974"/>
            <w:permEnd w:id="659696019"/>
          </w:p>
        </w:tc>
        <w:tc>
          <w:tcPr>
            <w:tcW w:w="2740" w:type="dxa"/>
            <w:shd w:val="clear" w:color="auto" w:fill="auto"/>
          </w:tcPr>
          <w:p w14:paraId="6326295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4A0E1E6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1AB1C0D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303FED5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0C5F4E1E" w14:textId="77777777" w:rsidTr="00D01A23">
        <w:tc>
          <w:tcPr>
            <w:tcW w:w="828" w:type="dxa"/>
            <w:shd w:val="clear" w:color="auto" w:fill="auto"/>
          </w:tcPr>
          <w:p w14:paraId="5C2971D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615412927" w:edGrp="everyone" w:colFirst="0" w:colLast="0"/>
            <w:permStart w:id="1091116965" w:edGrp="everyone" w:colFirst="1" w:colLast="1"/>
            <w:permStart w:id="1412310367" w:edGrp="everyone" w:colFirst="2" w:colLast="2"/>
            <w:permStart w:id="306329053" w:edGrp="everyone" w:colFirst="3" w:colLast="3"/>
            <w:permStart w:id="2079332649" w:edGrp="everyone" w:colFirst="4" w:colLast="4"/>
            <w:permEnd w:id="1144665836"/>
            <w:permEnd w:id="1342445447"/>
            <w:permEnd w:id="1810725748"/>
            <w:permEnd w:id="619392970"/>
            <w:permEnd w:id="28709888"/>
          </w:p>
        </w:tc>
        <w:tc>
          <w:tcPr>
            <w:tcW w:w="2740" w:type="dxa"/>
            <w:shd w:val="clear" w:color="auto" w:fill="auto"/>
          </w:tcPr>
          <w:p w14:paraId="3D020F8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131AFC5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0D4EB1C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1F07E16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013BD890" w14:textId="77777777" w:rsidTr="00D01A23">
        <w:tc>
          <w:tcPr>
            <w:tcW w:w="828" w:type="dxa"/>
            <w:shd w:val="clear" w:color="auto" w:fill="auto"/>
          </w:tcPr>
          <w:p w14:paraId="3F4487A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873871944" w:edGrp="everyone" w:colFirst="0" w:colLast="0"/>
            <w:permStart w:id="1654335462" w:edGrp="everyone" w:colFirst="1" w:colLast="1"/>
            <w:permStart w:id="921636752" w:edGrp="everyone" w:colFirst="2" w:colLast="2"/>
            <w:permStart w:id="306526251" w:edGrp="everyone" w:colFirst="3" w:colLast="3"/>
            <w:permStart w:id="1318584955" w:edGrp="everyone" w:colFirst="4" w:colLast="4"/>
            <w:permEnd w:id="1615412927"/>
            <w:permEnd w:id="1091116965"/>
            <w:permEnd w:id="1412310367"/>
            <w:permEnd w:id="306329053"/>
            <w:permEnd w:id="2079332649"/>
          </w:p>
        </w:tc>
        <w:tc>
          <w:tcPr>
            <w:tcW w:w="2740" w:type="dxa"/>
            <w:shd w:val="clear" w:color="auto" w:fill="auto"/>
          </w:tcPr>
          <w:p w14:paraId="4313DDD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6C325D5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6333C37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3DDDB8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61B9532" w14:textId="77777777" w:rsidTr="00D01A23">
        <w:tc>
          <w:tcPr>
            <w:tcW w:w="828" w:type="dxa"/>
            <w:shd w:val="clear" w:color="auto" w:fill="auto"/>
          </w:tcPr>
          <w:p w14:paraId="6FEFABD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7358655" w:edGrp="everyone" w:colFirst="0" w:colLast="0"/>
            <w:permStart w:id="655569817" w:edGrp="everyone" w:colFirst="1" w:colLast="1"/>
            <w:permStart w:id="286476469" w:edGrp="everyone" w:colFirst="2" w:colLast="2"/>
            <w:permStart w:id="1786135708" w:edGrp="everyone" w:colFirst="3" w:colLast="3"/>
            <w:permStart w:id="1641087978" w:edGrp="everyone" w:colFirst="4" w:colLast="4"/>
            <w:permEnd w:id="1873871944"/>
            <w:permEnd w:id="1654335462"/>
            <w:permEnd w:id="921636752"/>
            <w:permEnd w:id="306526251"/>
            <w:permEnd w:id="1318584955"/>
          </w:p>
        </w:tc>
        <w:tc>
          <w:tcPr>
            <w:tcW w:w="2740" w:type="dxa"/>
            <w:shd w:val="clear" w:color="auto" w:fill="auto"/>
          </w:tcPr>
          <w:p w14:paraId="58A0DC7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2E36491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739F20B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3AB6139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F2E3B20" w14:textId="77777777" w:rsidTr="00D01A23">
        <w:tc>
          <w:tcPr>
            <w:tcW w:w="828" w:type="dxa"/>
            <w:shd w:val="clear" w:color="auto" w:fill="auto"/>
          </w:tcPr>
          <w:p w14:paraId="1B37A89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079269486" w:edGrp="everyone" w:colFirst="0" w:colLast="0"/>
            <w:permStart w:id="868289964" w:edGrp="everyone" w:colFirst="1" w:colLast="1"/>
            <w:permStart w:id="1249125353" w:edGrp="everyone" w:colFirst="2" w:colLast="2"/>
            <w:permStart w:id="2055240721" w:edGrp="everyone" w:colFirst="3" w:colLast="3"/>
            <w:permStart w:id="314589415" w:edGrp="everyone" w:colFirst="4" w:colLast="4"/>
            <w:permEnd w:id="27358655"/>
            <w:permEnd w:id="655569817"/>
            <w:permEnd w:id="286476469"/>
            <w:permEnd w:id="1786135708"/>
            <w:permEnd w:id="1641087978"/>
          </w:p>
        </w:tc>
        <w:tc>
          <w:tcPr>
            <w:tcW w:w="2740" w:type="dxa"/>
            <w:shd w:val="clear" w:color="auto" w:fill="auto"/>
          </w:tcPr>
          <w:p w14:paraId="414B3B1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7E25B3F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0776252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A7C574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74AFE45" w14:textId="77777777" w:rsidTr="00D01A23">
        <w:tc>
          <w:tcPr>
            <w:tcW w:w="828" w:type="dxa"/>
            <w:shd w:val="clear" w:color="auto" w:fill="auto"/>
          </w:tcPr>
          <w:p w14:paraId="5B9F3B2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792753113" w:edGrp="everyone" w:colFirst="0" w:colLast="0"/>
            <w:permStart w:id="1958438147" w:edGrp="everyone" w:colFirst="1" w:colLast="1"/>
            <w:permStart w:id="1317629464" w:edGrp="everyone" w:colFirst="2" w:colLast="2"/>
            <w:permStart w:id="1814501586" w:edGrp="everyone" w:colFirst="3" w:colLast="3"/>
            <w:permStart w:id="509630166" w:edGrp="everyone" w:colFirst="4" w:colLast="4"/>
            <w:permEnd w:id="1079269486"/>
            <w:permEnd w:id="868289964"/>
            <w:permEnd w:id="1249125353"/>
            <w:permEnd w:id="2055240721"/>
            <w:permEnd w:id="314589415"/>
          </w:p>
        </w:tc>
        <w:tc>
          <w:tcPr>
            <w:tcW w:w="2740" w:type="dxa"/>
            <w:shd w:val="clear" w:color="auto" w:fill="auto"/>
          </w:tcPr>
          <w:p w14:paraId="06AC284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1590C8C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6E72AC7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404E4F7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5406E6B" w14:textId="77777777" w:rsidTr="00D01A23">
        <w:tc>
          <w:tcPr>
            <w:tcW w:w="828" w:type="dxa"/>
            <w:shd w:val="clear" w:color="auto" w:fill="auto"/>
          </w:tcPr>
          <w:p w14:paraId="33094A7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039180655" w:edGrp="everyone" w:colFirst="0" w:colLast="0"/>
            <w:permStart w:id="502795798" w:edGrp="everyone" w:colFirst="1" w:colLast="1"/>
            <w:permStart w:id="2034788091" w:edGrp="everyone" w:colFirst="2" w:colLast="2"/>
            <w:permStart w:id="1503726737" w:edGrp="everyone" w:colFirst="3" w:colLast="3"/>
            <w:permStart w:id="167785345" w:edGrp="everyone" w:colFirst="4" w:colLast="4"/>
            <w:permEnd w:id="792753113"/>
            <w:permEnd w:id="1958438147"/>
            <w:permEnd w:id="1317629464"/>
            <w:permEnd w:id="1814501586"/>
            <w:permEnd w:id="509630166"/>
          </w:p>
        </w:tc>
        <w:tc>
          <w:tcPr>
            <w:tcW w:w="2740" w:type="dxa"/>
            <w:shd w:val="clear" w:color="auto" w:fill="auto"/>
          </w:tcPr>
          <w:p w14:paraId="067AE0A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308E7D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77B405E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052D84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2799E0C" w14:textId="77777777" w:rsidTr="00D01A23">
        <w:tc>
          <w:tcPr>
            <w:tcW w:w="828" w:type="dxa"/>
            <w:shd w:val="clear" w:color="auto" w:fill="auto"/>
          </w:tcPr>
          <w:p w14:paraId="63D8C90C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227968522" w:edGrp="everyone" w:colFirst="0" w:colLast="0"/>
            <w:permStart w:id="597762100" w:edGrp="everyone" w:colFirst="1" w:colLast="1"/>
            <w:permStart w:id="222429377" w:edGrp="everyone" w:colFirst="2" w:colLast="2"/>
            <w:permStart w:id="1591957338" w:edGrp="everyone" w:colFirst="3" w:colLast="3"/>
            <w:permStart w:id="2073062763" w:edGrp="everyone" w:colFirst="4" w:colLast="4"/>
            <w:permEnd w:id="2039180655"/>
            <w:permEnd w:id="502795798"/>
            <w:permEnd w:id="2034788091"/>
            <w:permEnd w:id="1503726737"/>
            <w:permEnd w:id="167785345"/>
          </w:p>
        </w:tc>
        <w:tc>
          <w:tcPr>
            <w:tcW w:w="2740" w:type="dxa"/>
            <w:shd w:val="clear" w:color="auto" w:fill="auto"/>
          </w:tcPr>
          <w:p w14:paraId="0EA5CAD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09629EA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276C2CC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7BFEA12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permEnd w:id="1227968522"/>
      <w:permEnd w:id="597762100"/>
      <w:permEnd w:id="222429377"/>
      <w:permEnd w:id="1591957338"/>
      <w:permEnd w:id="2073062763"/>
    </w:tbl>
    <w:p w14:paraId="3EB131D0" w14:textId="77777777" w:rsidR="007C1A8C" w:rsidRPr="00D01A23" w:rsidRDefault="007C1A8C" w:rsidP="007C1A8C">
      <w:pPr>
        <w:ind w:left="-360"/>
        <w:jc w:val="center"/>
        <w:rPr>
          <w:rFonts w:cs="Calibri"/>
          <w:b/>
          <w:color w:val="000000"/>
          <w:sz w:val="20"/>
          <w:szCs w:val="20"/>
          <w:lang w:val="ka-GE"/>
        </w:rPr>
      </w:pPr>
    </w:p>
    <w:p w14:paraId="2ED0D15B" w14:textId="77777777" w:rsidR="007C1A8C" w:rsidRPr="00D01A23" w:rsidRDefault="007C1A8C" w:rsidP="007C1A8C">
      <w:pPr>
        <w:ind w:left="-360"/>
        <w:jc w:val="center"/>
        <w:rPr>
          <w:rFonts w:cs="Calibri"/>
          <w:color w:val="000000"/>
          <w:sz w:val="20"/>
          <w:szCs w:val="20"/>
          <w:lang w:val="ka-G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82"/>
        <w:gridCol w:w="4678"/>
      </w:tblGrid>
      <w:tr w:rsidR="00106920" w:rsidRPr="00DE7D49" w14:paraId="02694DC0" w14:textId="77777777" w:rsidTr="00556770">
        <w:tc>
          <w:tcPr>
            <w:tcW w:w="5210" w:type="dxa"/>
          </w:tcPr>
          <w:p w14:paraId="1BFC4CE7" w14:textId="77777777" w:rsidR="00106920" w:rsidRPr="00D01A23" w:rsidRDefault="00106920" w:rsidP="00556770">
            <w:pPr>
              <w:pStyle w:val="Default"/>
              <w:jc w:val="both"/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  <w:t>შემსყიდველი:</w:t>
            </w:r>
          </w:p>
          <w:p w14:paraId="391F0047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</w:rPr>
            </w:pPr>
          </w:p>
          <w:p w14:paraId="755A6CC5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permStart w:id="1154419100" w:edGrp="everyone"/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  <w:p w14:paraId="290BBEA0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იდ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კოდ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429CB9BF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მისამართ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118EA204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ბანკ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რეკვიზიტებ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; </w:t>
            </w:r>
          </w:p>
          <w:p w14:paraId="27EA2DD3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ტელეფონის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ნომერ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5DECBE3C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ელ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ფოსტა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5E4AE1AE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ხელმძღვანელ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პირის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ხელ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გვარ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>:</w:t>
            </w:r>
            <w:permEnd w:id="1154419100"/>
          </w:p>
        </w:tc>
        <w:tc>
          <w:tcPr>
            <w:tcW w:w="5212" w:type="dxa"/>
          </w:tcPr>
          <w:p w14:paraId="79C0C0E6" w14:textId="77777777" w:rsidR="00106920" w:rsidRPr="00D01A23" w:rsidRDefault="00106920" w:rsidP="00556770">
            <w:pPr>
              <w:pStyle w:val="Default"/>
              <w:jc w:val="center"/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  <w:t>მიმწოდებელი:</w:t>
            </w:r>
          </w:p>
          <w:p w14:paraId="72B53EF3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b/>
                <w:sz w:val="20"/>
                <w:szCs w:val="20"/>
              </w:rPr>
            </w:pPr>
          </w:p>
          <w:p w14:paraId="2E3CD2CF" w14:textId="77777777" w:rsidR="00106920" w:rsidRPr="00D01A23" w:rsidRDefault="00106920" w:rsidP="00556770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„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>“</w:t>
            </w:r>
          </w:p>
          <w:p w14:paraId="6E7023A4" w14:textId="77777777" w:rsidR="00106920" w:rsidRPr="00D01A23" w:rsidRDefault="00106920" w:rsidP="00556770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</w:p>
          <w:p w14:paraId="5F143F9D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</w:p>
          <w:p w14:paraId="26D95FC0" w14:textId="13240593" w:rsidR="00106920" w:rsidRPr="007D73F4" w:rsidRDefault="007D73F4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>
              <w:rPr>
                <w:rFonts w:eastAsia="PMingLiU"/>
                <w:b/>
                <w:sz w:val="20"/>
                <w:szCs w:val="20"/>
                <w:lang w:val="ka-GE"/>
              </w:rPr>
              <w:t xml:space="preserve">კუანიშ </w:t>
            </w:r>
            <w:proofErr w:type="spellStart"/>
            <w:r>
              <w:rPr>
                <w:rFonts w:eastAsia="PMingLiU"/>
                <w:b/>
                <w:sz w:val="20"/>
                <w:szCs w:val="20"/>
                <w:lang w:val="ka-GE"/>
              </w:rPr>
              <w:t>ჟოლბარის</w:t>
            </w:r>
            <w:r w:rsidR="00E76E48">
              <w:rPr>
                <w:rFonts w:eastAsia="PMingLiU"/>
                <w:b/>
                <w:sz w:val="20"/>
                <w:szCs w:val="20"/>
                <w:lang w:val="ka-GE"/>
              </w:rPr>
              <w:t>ი</w:t>
            </w:r>
            <w:proofErr w:type="spellEnd"/>
          </w:p>
          <w:p w14:paraId="7C3B09EF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</w:p>
          <w:p w14:paraId="7FF91712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ფინანსური დირექტორი</w:t>
            </w:r>
          </w:p>
          <w:p w14:paraId="11F71A7B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მალიკ ტულეკოვი</w:t>
            </w:r>
          </w:p>
          <w:p w14:paraId="4FBFADC9" w14:textId="77777777" w:rsidR="00106920" w:rsidRPr="00D01A23" w:rsidRDefault="00106920" w:rsidP="00556770">
            <w:pPr>
              <w:pStyle w:val="Default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077ACE57" w14:textId="77777777" w:rsidR="00106920" w:rsidRPr="00D01A23" w:rsidRDefault="00106920" w:rsidP="00556770">
            <w:pPr>
              <w:pStyle w:val="Default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0D4A9CAD" w14:textId="77777777" w:rsidR="00106920" w:rsidRPr="00D01A23" w:rsidRDefault="00106920" w:rsidP="00556770">
            <w:pPr>
              <w:jc w:val="both"/>
              <w:outlineLvl w:val="0"/>
              <w:rPr>
                <w:rFonts w:eastAsia="PMingLiU" w:cs="Calibri"/>
                <w:sz w:val="20"/>
                <w:szCs w:val="20"/>
              </w:rPr>
            </w:pPr>
          </w:p>
        </w:tc>
      </w:tr>
    </w:tbl>
    <w:p w14:paraId="1CD87B5F" w14:textId="77777777" w:rsidR="007C1A8C" w:rsidRPr="00D01A23" w:rsidRDefault="007C1A8C" w:rsidP="007C1A8C">
      <w:pPr>
        <w:rPr>
          <w:rFonts w:cs="Calibri"/>
          <w:sz w:val="20"/>
          <w:szCs w:val="20"/>
        </w:rPr>
      </w:pPr>
    </w:p>
    <w:p w14:paraId="38019CF8" w14:textId="77777777" w:rsidR="00A62CAD" w:rsidRPr="00D01A23" w:rsidRDefault="00A62CAD" w:rsidP="007C1A8C">
      <w:pPr>
        <w:rPr>
          <w:rFonts w:cs="Calibri"/>
          <w:sz w:val="20"/>
          <w:szCs w:val="20"/>
        </w:rPr>
      </w:pPr>
    </w:p>
    <w:sectPr w:rsidR="00A62CAD" w:rsidRPr="00D01A23" w:rsidSect="00EA09F3">
      <w:headerReference w:type="default" r:id="rId10"/>
      <w:footerReference w:type="default" r:id="rId11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8DFBD" w14:textId="77777777" w:rsidR="002B4FCA" w:rsidRDefault="002B4FCA" w:rsidP="00302C7D">
      <w:r>
        <w:separator/>
      </w:r>
    </w:p>
  </w:endnote>
  <w:endnote w:type="continuationSeparator" w:id="0">
    <w:p w14:paraId="2DF6CCB5" w14:textId="77777777" w:rsidR="002B4FCA" w:rsidRDefault="002B4FCA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00000003" w:usb1="080E0000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8EAD3" w14:textId="56836A6A" w:rsidR="0043580F" w:rsidRDefault="00462BA2" w:rsidP="00A7168F">
    <w:pPr>
      <w:pStyle w:val="Footer"/>
      <w:jc w:val="center"/>
      <w:rPr>
        <w:rFonts w:ascii="Century Gothic" w:hAnsi="Century Gothic"/>
        <w:sz w:val="16"/>
        <w:szCs w:val="16"/>
      </w:rPr>
    </w:pPr>
    <w:r>
      <w:rPr>
        <w:noProof/>
      </w:rPr>
      <w:drawing>
        <wp:inline distT="0" distB="0" distL="0" distR="0" wp14:anchorId="3F8C5AE5" wp14:editId="6C7B6FF8">
          <wp:extent cx="5943600" cy="228600"/>
          <wp:effectExtent l="0" t="0" r="0" b="0"/>
          <wp:docPr id="1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957BFE" w14:textId="77777777" w:rsidR="0043580F" w:rsidRDefault="00FE3812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</w:p>
  <w:p w14:paraId="3AC282DC" w14:textId="77777777" w:rsidR="00302C7D" w:rsidRPr="00FE3812" w:rsidRDefault="00302C7D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8F2AE" w14:textId="77777777" w:rsidR="002B4FCA" w:rsidRDefault="002B4FCA" w:rsidP="00302C7D">
      <w:r>
        <w:separator/>
      </w:r>
    </w:p>
  </w:footnote>
  <w:footnote w:type="continuationSeparator" w:id="0">
    <w:p w14:paraId="58792E23" w14:textId="77777777" w:rsidR="002B4FCA" w:rsidRDefault="002B4FCA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81FAE" w14:textId="6EF101EF" w:rsidR="00302C7D" w:rsidRDefault="00462BA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F6D4F2" wp14:editId="11FB40C8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3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0675" cy="714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1E541DC9" wp14:editId="158F7CF7">
          <wp:simplePos x="0" y="0"/>
          <wp:positionH relativeFrom="margin">
            <wp:posOffset>-914400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2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3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059550657">
    <w:abstractNumId w:val="0"/>
  </w:num>
  <w:num w:numId="2" w16cid:durableId="1453785705">
    <w:abstractNumId w:val="3"/>
  </w:num>
  <w:num w:numId="3" w16cid:durableId="1617180909">
    <w:abstractNumId w:val="2"/>
  </w:num>
  <w:num w:numId="4" w16cid:durableId="141633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VO73rMkJanx9qcire2ve52kkDRMKzQY8vPcpq9P9x3rBMgSkpZIthXkKeusWOaD5JnVgarLN20gXBV/DUaO0sg==" w:salt="I02PgGfaEsnu9GEwTVFn/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uNaAGHEg74sAAAA"/>
  </w:docVars>
  <w:rsids>
    <w:rsidRoot w:val="0043580F"/>
    <w:rsid w:val="0000044F"/>
    <w:rsid w:val="000228DA"/>
    <w:rsid w:val="00022B08"/>
    <w:rsid w:val="00035621"/>
    <w:rsid w:val="00050B2E"/>
    <w:rsid w:val="000549E3"/>
    <w:rsid w:val="0008351F"/>
    <w:rsid w:val="000D728A"/>
    <w:rsid w:val="00106920"/>
    <w:rsid w:val="001346A3"/>
    <w:rsid w:val="001A436B"/>
    <w:rsid w:val="001E08D0"/>
    <w:rsid w:val="001E5C73"/>
    <w:rsid w:val="001F17F7"/>
    <w:rsid w:val="00200FFE"/>
    <w:rsid w:val="002152D8"/>
    <w:rsid w:val="0023690C"/>
    <w:rsid w:val="00247365"/>
    <w:rsid w:val="0029120F"/>
    <w:rsid w:val="002B4FCA"/>
    <w:rsid w:val="002C1398"/>
    <w:rsid w:val="002E7F70"/>
    <w:rsid w:val="0030195E"/>
    <w:rsid w:val="00302C7D"/>
    <w:rsid w:val="003109B3"/>
    <w:rsid w:val="00406FCA"/>
    <w:rsid w:val="0043580F"/>
    <w:rsid w:val="00437C6F"/>
    <w:rsid w:val="00451F09"/>
    <w:rsid w:val="00462BA2"/>
    <w:rsid w:val="00484AD3"/>
    <w:rsid w:val="004A3192"/>
    <w:rsid w:val="004C3653"/>
    <w:rsid w:val="004D2BE2"/>
    <w:rsid w:val="004D553F"/>
    <w:rsid w:val="004F1369"/>
    <w:rsid w:val="00556770"/>
    <w:rsid w:val="005C2D6F"/>
    <w:rsid w:val="00664BE5"/>
    <w:rsid w:val="006B2C26"/>
    <w:rsid w:val="006F7CE7"/>
    <w:rsid w:val="007C1A8C"/>
    <w:rsid w:val="007D38DB"/>
    <w:rsid w:val="007D73F4"/>
    <w:rsid w:val="007E1F2E"/>
    <w:rsid w:val="0087581A"/>
    <w:rsid w:val="00894376"/>
    <w:rsid w:val="008D34F5"/>
    <w:rsid w:val="008F4470"/>
    <w:rsid w:val="00911CB7"/>
    <w:rsid w:val="009741B0"/>
    <w:rsid w:val="00A300BB"/>
    <w:rsid w:val="00A62CAD"/>
    <w:rsid w:val="00A638A3"/>
    <w:rsid w:val="00A7168F"/>
    <w:rsid w:val="00A748BD"/>
    <w:rsid w:val="00AB155F"/>
    <w:rsid w:val="00C23E79"/>
    <w:rsid w:val="00C30DEF"/>
    <w:rsid w:val="00C32482"/>
    <w:rsid w:val="00CF0A00"/>
    <w:rsid w:val="00D01A23"/>
    <w:rsid w:val="00D10E8D"/>
    <w:rsid w:val="00D70095"/>
    <w:rsid w:val="00D72B19"/>
    <w:rsid w:val="00D92303"/>
    <w:rsid w:val="00DE296C"/>
    <w:rsid w:val="00E76E48"/>
    <w:rsid w:val="00EA09F3"/>
    <w:rsid w:val="00F403D2"/>
    <w:rsid w:val="00F84F3C"/>
    <w:rsid w:val="00FB379F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16A6A"/>
  <w15:chartTrackingRefBased/>
  <w15:docId w15:val="{AF645964-BDF1-4286-A817-21C9894E6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eastAsia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4C3653"/>
    <w:rPr>
      <w:rFonts w:ascii="Calibri" w:eastAsia="Times New Roman" w:hAnsi="Calibri" w:cs="Times New Roman"/>
      <w:color w:val="5A5A5A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</w:rPr>
  </w:style>
  <w:style w:type="character" w:customStyle="1" w:styleId="TENDER">
    <w:name w:val="TENDER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uiPriority w:val="1"/>
    <w:rsid w:val="00A62CAD"/>
    <w:rPr>
      <w:bdr w:val="dashed" w:sz="8" w:space="0" w:color="B4C6E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B8BAF-D525-4C9B-9443-ABCF30BC2A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3</Words>
  <Characters>479</Characters>
  <Application>Microsoft Office Word</Application>
  <DocSecurity>8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aitchadze, Sandro</cp:lastModifiedBy>
  <cp:revision>10</cp:revision>
  <cp:lastPrinted>2020-11-19T11:10:00Z</cp:lastPrinted>
  <dcterms:created xsi:type="dcterms:W3CDTF">2022-09-26T11:51:00Z</dcterms:created>
  <dcterms:modified xsi:type="dcterms:W3CDTF">2023-11-28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